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Pr="003D7F22" w:rsidR="00FB67BA" w:rsidP="000E722A" w:rsidRDefault="00FB67BA" w14:paraId="49789957" w14:textId="0D4330DF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Water Technology</w:t>
      </w:r>
      <w:r w:rsidR="000E722A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 Certificate</w:t>
      </w:r>
    </w:p>
    <w:p w:rsidRPr="00D83B2B" w:rsidR="00D83B2B" w:rsidP="00FB67BA" w:rsidRDefault="00FB67BA" w14:paraId="788B100A" w14:textId="329F67E3">
      <w:pPr>
        <w:spacing w:line="216" w:lineRule="auto"/>
        <w:rPr>
          <w:rFonts w:cstheme="minorHAnsi"/>
        </w:rPr>
      </w:pPr>
      <w:r w:rsidRPr="00C64FC4">
        <w:rPr>
          <w:rFonts w:cstheme="minorHAnsi"/>
        </w:rPr>
        <w:t>Liquid blue gold! Water is one of the most important economic resources for California. Qualified water resources managers are in high demand and positions can lead to rewarding life-long careers. The program emphasizes a real-world approach to diagnostic skill building and a thorough understanding of water system theory and operations</w:t>
      </w:r>
      <w:r w:rsidRPr="00287418" w:rsidR="00D83B2B">
        <w:rPr>
          <w:rFonts w:cstheme="minorHAnsi"/>
        </w:rPr>
        <w:t xml:space="preserve">. </w:t>
      </w:r>
    </w:p>
    <w:p w:rsidRPr="00AC4A21" w:rsidR="0067051E" w:rsidP="0067051E" w:rsidRDefault="0067051E" w14:paraId="179AEE66" w14:textId="540D7B36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Pr="00AC4A21" w:rsidR="00521B03">
        <w:rPr>
          <w:rFonts w:cstheme="minorHAnsi"/>
          <w:b/>
          <w:i/>
          <w:color w:val="231F20"/>
          <w:spacing w:val="-22"/>
        </w:rPr>
        <w:t>C</w:t>
      </w:r>
      <w:r w:rsidRPr="00AC4A21" w:rsidR="00521B03">
        <w:rPr>
          <w:rFonts w:cstheme="minorHAnsi"/>
          <w:b/>
          <w:i/>
          <w:color w:val="231F20"/>
        </w:rPr>
        <w:t>ounselor</w:t>
      </w:r>
      <w:r w:rsidRPr="00AC4A21" w:rsidR="00521B03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w:history="1" r:id="rId11">
        <w:r w:rsidRPr="00AC4A21" w:rsidR="000848E5">
          <w:rPr>
            <w:rStyle w:val="Hyperlink"/>
            <w:rFonts w:cstheme="minorHAnsi"/>
            <w:w w:val="105"/>
          </w:rPr>
          <w:t>Contact a Counselor</w:t>
        </w:r>
      </w:hyperlink>
    </w:p>
    <w:p w:rsidRPr="00AC4A21" w:rsidR="008E1CE1" w:rsidP="00D97D8D" w:rsidRDefault="008E1CE1" w14:paraId="556100C0" w14:textId="77777777">
      <w:pPr>
        <w:rPr>
          <w:rStyle w:val="Hyperlink"/>
          <w:rFonts w:cstheme="minorHAnsi"/>
        </w:rPr>
        <w:sectPr w:rsidRPr="00AC4A21" w:rsidR="008E1CE1" w:rsidSect="0023172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orient="portrait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:rsidRPr="00DB0AA6" w:rsidR="008E1CE1" w:rsidP="00605018" w:rsidRDefault="008E1CE1" w14:paraId="04384DF5" w14:textId="785166AF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:rsidRPr="00FB67BA" w:rsidR="00FB67BA" w:rsidP="00FB67BA" w:rsidRDefault="00FB67BA" w14:paraId="5992893E" w14:textId="77777777">
      <w:pPr>
        <w:pStyle w:val="ListParagraph"/>
        <w:numPr>
          <w:ilvl w:val="0"/>
          <w:numId w:val="1"/>
        </w:numPr>
        <w:ind w:left="810"/>
        <w:rPr>
          <w:rFonts w:asciiTheme="minorHAnsi" w:hAnsiTheme="minorHAnsi" w:cstheme="minorHAnsi"/>
          <w:sz w:val="20"/>
          <w:szCs w:val="20"/>
        </w:rPr>
      </w:pPr>
      <w:r w:rsidRPr="00FB67BA">
        <w:rPr>
          <w:rFonts w:asciiTheme="minorHAnsi" w:hAnsiTheme="minorHAnsi" w:cstheme="minorHAnsi"/>
          <w:sz w:val="20"/>
          <w:szCs w:val="20"/>
        </w:rPr>
        <w:t>Water Technology, A.S., Focus: Wastewater Treatment, Water Distribution, Water Treatment</w:t>
      </w:r>
    </w:p>
    <w:p w:rsidRPr="00FB67BA" w:rsidR="00FB67BA" w:rsidP="00FB67BA" w:rsidRDefault="00FB67BA" w14:paraId="65A7F4C0" w14:textId="77777777">
      <w:pPr>
        <w:pStyle w:val="ListParagraph"/>
        <w:numPr>
          <w:ilvl w:val="0"/>
          <w:numId w:val="1"/>
        </w:numPr>
        <w:ind w:left="810"/>
        <w:rPr>
          <w:rFonts w:asciiTheme="minorHAnsi" w:hAnsiTheme="minorHAnsi" w:cstheme="minorHAnsi"/>
          <w:sz w:val="20"/>
          <w:szCs w:val="20"/>
        </w:rPr>
      </w:pPr>
      <w:r w:rsidRPr="00FB67BA">
        <w:rPr>
          <w:rFonts w:asciiTheme="minorHAnsi" w:hAnsiTheme="minorHAnsi" w:cstheme="minorHAnsi"/>
          <w:sz w:val="20"/>
          <w:szCs w:val="20"/>
        </w:rPr>
        <w:t>Water Technology Certificate</w:t>
      </w:r>
    </w:p>
    <w:p w:rsidRPr="007B70DE" w:rsidR="00CD74E2" w:rsidP="00605018" w:rsidRDefault="007B70DE" w14:paraId="2715CE70" w14:textId="5A3CAF43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0CD74E2" w:rsidRDefault="0084524B" w14:paraId="54241E91" w14:textId="02F25321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0E722A">
        <w:rPr>
          <w:rFonts w:asciiTheme="minorHAnsi" w:hAnsiTheme="minorHAnsi" w:cstheme="minorHAnsi"/>
          <w:sz w:val="20"/>
          <w:szCs w:val="20"/>
        </w:rPr>
        <w:t>n/a</w:t>
      </w:r>
    </w:p>
    <w:p w:rsidR="00CD74E2" w:rsidP="003B06E1" w:rsidRDefault="00CD74E2" w14:paraId="2F2D4542" w14:textId="199F851B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C7181B">
        <w:rPr>
          <w:rFonts w:asciiTheme="minorHAnsi" w:hAnsiTheme="minorHAnsi" w:cstheme="minorHAnsi"/>
          <w:sz w:val="20"/>
          <w:szCs w:val="20"/>
        </w:rPr>
        <w:t>18</w:t>
      </w:r>
    </w:p>
    <w:p w:rsidRPr="008E1CE1" w:rsidR="008E1CE1" w:rsidP="00FB67BA" w:rsidRDefault="008E1CE1" w14:paraId="4BBD8445" w14:textId="76C6BBB5">
      <w:pPr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</w:p>
    <w:p w:rsidRPr="009C5953" w:rsidR="00BB5431" w:rsidP="29212911" w:rsidRDefault="0067051E" w14:paraId="64E88867" w14:textId="157F2C2C">
      <w:pPr>
        <w:spacing w:after="0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29212911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29212911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29212911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29212911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29212911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29212911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29212911" w:rsidR="0067051E">
        <w:rPr>
          <w:rFonts w:cs="Calibri" w:cstheme="minorAscii"/>
          <w:color w:val="231F20"/>
          <w:w w:val="105"/>
          <w:sz w:val="20"/>
          <w:szCs w:val="20"/>
        </w:rPr>
        <w:t xml:space="preserve">recommended</w:t>
      </w:r>
      <w:r w:rsidRPr="29212911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</w:t>
      </w:r>
      <w:r w:rsidR="003D01F2">
        <w:rPr>
          <w:rFonts w:ascii="Segoe UI" w:hAnsi="Segoe UI" w:cs="Segoe UI"/>
          <w:color w:val="323130"/>
          <w:sz w:val="21"/>
          <w:szCs w:val="21"/>
          <w:shd w:val="clear" w:color="auto" w:fill="FFFFFF"/>
        </w:rPr>
        <w:t xml:space="preserve"> </w:t>
      </w:r>
      <w:r w:rsidRPr="29212911" w:rsidR="0067051E">
        <w:rPr>
          <w:rFonts w:cs="Calibri" w:cstheme="minorAscii"/>
          <w:color w:val="231F20"/>
          <w:w w:val="105"/>
          <w:sz w:val="20"/>
          <w:szCs w:val="20"/>
        </w:rPr>
        <w:t xml:space="preserve">Some</w:t>
      </w:r>
      <w:r w:rsidRPr="29212911" w:rsidR="0067051E">
        <w:rPr>
          <w:rFonts w:cs="Calibri" w:cstheme="minorAscii"/>
          <w:color w:val="231F20"/>
          <w:w w:val="105"/>
          <w:sz w:val="20"/>
          <w:szCs w:val="20"/>
        </w:rPr>
        <w:t xml:space="preserve"> of the courses listed may be substituted by another course</w:t>
      </w:r>
      <w:r w:rsidRPr="29212911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29212911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7e9fa9c927b8418e">
        <w:r w:rsidRPr="29212911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29212911" w:rsidR="00442F57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008E261F" w:rsidRDefault="009D0498" w14:paraId="1FF0D769" w14:textId="12B7986F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C7181B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00605018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FB67BA" w:rsidTr="00605018" w14:paraId="3DA5176E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B67BA" w:rsidP="00FB67BA" w:rsidRDefault="00FB67BA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="00FB67BA" w:rsidP="00FB67BA" w:rsidRDefault="00FB67BA" w14:paraId="257F61AC" w14:textId="777777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bdr w:val="none" w:color="auto" w:sz="0" w:space="0" w:frame="1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bdr w:val="none" w:color="auto" w:sz="0" w:space="0" w:frame="1"/>
              </w:rPr>
              <w:t>WATR-790</w:t>
            </w:r>
            <w:r w:rsidR="00C7181B">
              <w:rPr>
                <w:rFonts w:ascii="Calibri" w:hAnsi="Calibri" w:cs="Calibri"/>
                <w:color w:val="000000"/>
                <w:sz w:val="22"/>
                <w:bdr w:val="none" w:color="auto" w:sz="0" w:space="0" w:frame="1"/>
              </w:rPr>
              <w:t xml:space="preserve"> or</w:t>
            </w:r>
          </w:p>
          <w:p w:rsidRPr="00EE301E" w:rsidR="00C7181B" w:rsidP="00FB67BA" w:rsidRDefault="00C7181B" w14:paraId="3D6B958D" w14:textId="51081BC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hAnsi="Calibri" w:cs="Calibri"/>
                <w:bCs/>
                <w:color w:val="000000"/>
                <w:sz w:val="22"/>
                <w:bdr w:val="none" w:color="auto" w:sz="0" w:space="0" w:frame="1"/>
              </w:rPr>
              <w:t>WATR</w:t>
            </w:r>
            <w:r w:rsidR="009C20F1">
              <w:rPr>
                <w:rFonts w:ascii="Calibri" w:hAnsi="Calibri" w:cs="Calibri"/>
                <w:bCs/>
                <w:color w:val="000000"/>
                <w:sz w:val="22"/>
                <w:bdr w:val="none" w:color="auto" w:sz="0" w:space="0" w:frame="1"/>
              </w:rPr>
              <w:t>-</w:t>
            </w:r>
            <w:r>
              <w:rPr>
                <w:rFonts w:ascii="Calibri" w:hAnsi="Calibri" w:cs="Calibri"/>
                <w:bCs/>
                <w:color w:val="000000"/>
                <w:sz w:val="22"/>
                <w:bdr w:val="none" w:color="auto" w:sz="0" w:space="0" w:frame="1"/>
              </w:rPr>
              <w:t>795</w:t>
            </w:r>
          </w:p>
        </w:tc>
        <w:tc>
          <w:tcPr>
            <w:tcW w:w="5870" w:type="dxa"/>
          </w:tcPr>
          <w:p w:rsidR="00FB67BA" w:rsidP="00FB67BA" w:rsidRDefault="00FB67BA" w14:paraId="0D9B13CE" w14:textId="7777777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</w:rPr>
            </w:pPr>
            <w:r w:rsidRPr="00EE301E">
              <w:rPr>
                <w:rFonts w:ascii="Calibri" w:hAnsi="Calibri" w:cs="Calibri"/>
                <w:color w:val="000000"/>
                <w:sz w:val="22"/>
              </w:rPr>
              <w:t xml:space="preserve">Basic Waterworks Mathematics </w:t>
            </w:r>
          </w:p>
          <w:p w:rsidRPr="00EE301E" w:rsidR="00C7181B" w:rsidP="00FB67BA" w:rsidRDefault="00C7181B" w14:paraId="635529C6" w14:textId="6E4B99E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hAnsi="Calibri" w:cs="Calibri"/>
                <w:bCs/>
                <w:color w:val="000000"/>
                <w:sz w:val="22"/>
              </w:rPr>
              <w:t>Wastewater Technology Mathematics</w:t>
            </w:r>
          </w:p>
        </w:tc>
        <w:tc>
          <w:tcPr>
            <w:tcW w:w="1313" w:type="dxa"/>
          </w:tcPr>
          <w:p w:rsidRPr="00EE301E" w:rsidR="00FB67BA" w:rsidP="00FB67BA" w:rsidRDefault="00FB67BA" w14:paraId="55306BD1" w14:textId="4BE2408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EE301E">
              <w:rPr>
                <w:rFonts w:ascii="Calibri" w:hAnsi="Calibri" w:cs="Calibri"/>
                <w:color w:val="000000"/>
                <w:sz w:val="22"/>
              </w:rPr>
              <w:t>2</w:t>
            </w:r>
          </w:p>
        </w:tc>
      </w:tr>
      <w:tr w:rsidR="00FB67BA" w:rsidTr="00605018" w14:paraId="0580D3DD" w14:textId="77777777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FB67BA" w:rsidP="00FB67BA" w:rsidRDefault="00FB67BA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EE301E" w:rsidR="00FB67BA" w:rsidP="00FB67BA" w:rsidRDefault="00FB67BA" w14:paraId="3E149C49" w14:textId="2C21617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bdr w:val="none" w:color="auto" w:sz="0" w:space="0" w:frame="1"/>
              </w:rPr>
              <w:t>WATR-</w:t>
            </w:r>
            <w:r w:rsidRPr="00EE301E" w:rsidR="00344ED4">
              <w:rPr>
                <w:rFonts w:ascii="Calibri" w:hAnsi="Calibri" w:cs="Calibri"/>
                <w:color w:val="000000"/>
                <w:sz w:val="22"/>
                <w:bdr w:val="none" w:color="auto" w:sz="0" w:space="0" w:frame="1"/>
              </w:rPr>
              <w:t>5</w:t>
            </w:r>
            <w:r w:rsidRPr="00EE301E">
              <w:rPr>
                <w:rFonts w:ascii="Calibri" w:hAnsi="Calibri" w:cs="Calibri"/>
                <w:color w:val="000000"/>
                <w:sz w:val="22"/>
                <w:bdr w:val="none" w:color="auto" w:sz="0" w:space="0" w:frame="1"/>
              </w:rPr>
              <w:t>00</w:t>
            </w:r>
          </w:p>
        </w:tc>
        <w:tc>
          <w:tcPr>
            <w:tcW w:w="5870" w:type="dxa"/>
          </w:tcPr>
          <w:p w:rsidRPr="00EE301E" w:rsidR="00FB67BA" w:rsidP="00FB67BA" w:rsidRDefault="00FB67BA" w14:paraId="37BC83B3" w14:textId="318FB834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EE301E">
              <w:rPr>
                <w:rFonts w:ascii="Calibri" w:hAnsi="Calibri" w:cs="Calibri"/>
                <w:color w:val="000000"/>
                <w:sz w:val="22"/>
              </w:rPr>
              <w:t>Introduction to Water/Wastewater Operations</w:t>
            </w:r>
          </w:p>
        </w:tc>
        <w:tc>
          <w:tcPr>
            <w:tcW w:w="1313" w:type="dxa"/>
          </w:tcPr>
          <w:p w:rsidRPr="00EE301E" w:rsidR="00FB67BA" w:rsidP="00FB67BA" w:rsidRDefault="00FB67BA" w14:paraId="56152D89" w14:textId="719A7C4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EE301E"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</w:tr>
      <w:tr w:rsidR="000E722A" w:rsidTr="00605018" w14:paraId="3F395AE6" w14:textId="7777777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0E722A" w:rsidP="000E722A" w:rsidRDefault="000E722A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EE301E" w:rsidR="000E722A" w:rsidP="000E722A" w:rsidRDefault="000E722A" w14:paraId="1CA9826D" w14:textId="777777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bdr w:val="none" w:color="auto" w:sz="0" w:space="0" w:frame="1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bdr w:val="none" w:color="auto" w:sz="0" w:space="0" w:frame="1"/>
              </w:rPr>
              <w:t>WATR-503 or</w:t>
            </w:r>
          </w:p>
          <w:p w:rsidRPr="00EE301E" w:rsidR="000E722A" w:rsidP="000E722A" w:rsidRDefault="000E722A" w14:paraId="2DFD453F" w14:textId="085246B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bdr w:val="none" w:color="auto" w:sz="0" w:space="0" w:frame="1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bdr w:val="none" w:color="auto" w:sz="0" w:space="0" w:frame="1"/>
              </w:rPr>
              <w:t>WATR-</w:t>
            </w:r>
            <w:r w:rsidRPr="00EE301E" w:rsidR="00344ED4">
              <w:rPr>
                <w:rFonts w:ascii="Calibri" w:hAnsi="Calibri" w:cs="Calibri"/>
                <w:color w:val="000000"/>
                <w:sz w:val="22"/>
                <w:bdr w:val="none" w:color="auto" w:sz="0" w:space="0" w:frame="1"/>
              </w:rPr>
              <w:t>5</w:t>
            </w:r>
            <w:r w:rsidRPr="00EE301E">
              <w:rPr>
                <w:rFonts w:ascii="Calibri" w:hAnsi="Calibri" w:cs="Calibri"/>
                <w:color w:val="000000"/>
                <w:sz w:val="22"/>
                <w:bdr w:val="none" w:color="auto" w:sz="0" w:space="0" w:frame="1"/>
              </w:rPr>
              <w:t xml:space="preserve">07 or </w:t>
            </w:r>
          </w:p>
          <w:p w:rsidRPr="00EE301E" w:rsidR="000E722A" w:rsidP="000E722A" w:rsidRDefault="000E722A" w14:paraId="22C1A284" w14:textId="68565DD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bdr w:val="none" w:color="auto" w:sz="0" w:space="0" w:frame="1"/>
              </w:rPr>
              <w:t>WATR-520</w:t>
            </w:r>
          </w:p>
        </w:tc>
        <w:tc>
          <w:tcPr>
            <w:tcW w:w="5870" w:type="dxa"/>
          </w:tcPr>
          <w:p w:rsidRPr="00EE301E" w:rsidR="000E722A" w:rsidP="000E722A" w:rsidRDefault="000E722A" w14:paraId="24D478DA" w14:textId="115342D8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</w:rPr>
            </w:pPr>
            <w:r w:rsidRPr="00EE301E">
              <w:rPr>
                <w:rFonts w:ascii="Calibri" w:hAnsi="Calibri" w:cs="Calibri"/>
                <w:color w:val="000000"/>
                <w:sz w:val="22"/>
              </w:rPr>
              <w:t>Water Treatment Plant Operations I &amp; II or</w:t>
            </w:r>
          </w:p>
          <w:p w:rsidRPr="00EE301E" w:rsidR="000E722A" w:rsidP="000E722A" w:rsidRDefault="000E722A" w14:paraId="062D1BEA" w14:textId="7777777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hd w:val="clear" w:color="auto" w:fill="FFFFFF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shd w:val="clear" w:color="auto" w:fill="FFFFFF"/>
              </w:rPr>
              <w:t>Water Distribution I &amp; II or</w:t>
            </w:r>
          </w:p>
          <w:p w:rsidRPr="00EE301E" w:rsidR="000E722A" w:rsidP="000E722A" w:rsidRDefault="000E722A" w14:paraId="798454FA" w14:textId="3D26B75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shd w:val="clear" w:color="auto" w:fill="F8F8F8"/>
              </w:rPr>
              <w:t xml:space="preserve">Wastewater Treatment Plant Operations I &amp; II </w:t>
            </w:r>
          </w:p>
        </w:tc>
        <w:tc>
          <w:tcPr>
            <w:tcW w:w="1313" w:type="dxa"/>
          </w:tcPr>
          <w:p w:rsidRPr="00EE301E" w:rsidR="000E722A" w:rsidP="000E722A" w:rsidRDefault="000E722A" w14:paraId="64BCEF68" w14:textId="5CB021B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EE301E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0E722A" w:rsidTr="00E34354" w14:paraId="3ACA13E4" w14:textId="7777777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:rsidRPr="000E722A" w:rsidR="000E722A" w:rsidP="000E722A" w:rsidRDefault="000E722A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0E722A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:rsidRPr="00EE301E" w:rsidR="000E722A" w:rsidP="000E722A" w:rsidRDefault="000E722A" w14:paraId="20B8434A" w14:textId="7D9286B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bdr w:val="none" w:color="auto" w:sz="0" w:space="0" w:frame="1"/>
              </w:rPr>
              <w:t>WATR-53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:rsidRPr="00EE301E" w:rsidR="000E722A" w:rsidP="000E722A" w:rsidRDefault="000E722A" w14:paraId="57FA4267" w14:textId="7CC7423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EE301E">
              <w:rPr>
                <w:rFonts w:ascii="Calibri" w:hAnsi="Calibri" w:cs="Calibri"/>
                <w:color w:val="000000"/>
                <w:sz w:val="22"/>
              </w:rPr>
              <w:t xml:space="preserve">Environmental Laws and Regulations 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:rsidRPr="00EE301E" w:rsidR="000E722A" w:rsidP="000E722A" w:rsidRDefault="000E722A" w14:paraId="36D23F10" w14:textId="5A3A78E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EE301E"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</w:tbl>
    <w:p w:rsidRPr="009D61FA" w:rsidR="00F003A4" w:rsidP="005C0E4C" w:rsidRDefault="00F003A4" w14:paraId="0C0802D9" w14:textId="649DBD3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0E722A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00880616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0E722A" w:rsidTr="00880616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0E722A" w:rsidP="000E722A" w:rsidRDefault="000E722A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EE301E" w:rsidR="000E722A" w:rsidP="000E722A" w:rsidRDefault="000E722A" w14:paraId="3F964D98" w14:textId="7777777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WATR-505</w:t>
            </w:r>
            <w:r w:rsidRPr="00EE301E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 or</w:t>
            </w:r>
          </w:p>
          <w:p w:rsidRPr="00EE301E" w:rsidR="000E722A" w:rsidP="000E722A" w:rsidRDefault="000E722A" w14:paraId="042B98A3" w14:textId="31482D0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Cs/>
                <w:sz w:val="22"/>
                <w:szCs w:val="24"/>
              </w:rPr>
            </w:pPr>
            <w:r w:rsidRPr="00EE301E">
              <w:rPr>
                <w:rFonts w:ascii="Calibri" w:hAnsi="Calibri" w:cs="Calibri"/>
                <w:bCs/>
                <w:sz w:val="22"/>
                <w:szCs w:val="24"/>
              </w:rPr>
              <w:t>WATR-</w:t>
            </w:r>
            <w:r w:rsidRPr="00EE301E" w:rsidR="00344ED4">
              <w:rPr>
                <w:rFonts w:ascii="Calibri" w:hAnsi="Calibri" w:cs="Calibri"/>
                <w:bCs/>
                <w:sz w:val="22"/>
                <w:szCs w:val="24"/>
              </w:rPr>
              <w:t>50</w:t>
            </w:r>
            <w:r w:rsidRPr="00EE301E">
              <w:rPr>
                <w:rFonts w:ascii="Calibri" w:hAnsi="Calibri" w:cs="Calibri"/>
                <w:bCs/>
                <w:sz w:val="22"/>
                <w:szCs w:val="24"/>
              </w:rPr>
              <w:t>9 or</w:t>
            </w:r>
          </w:p>
          <w:p w:rsidRPr="00EE301E" w:rsidR="000E722A" w:rsidP="000E722A" w:rsidRDefault="000E722A" w14:paraId="76FDD812" w14:textId="178B6595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E301E">
              <w:rPr>
                <w:rFonts w:ascii="Calibri" w:hAnsi="Calibri" w:cs="Calibri"/>
                <w:bCs/>
                <w:sz w:val="22"/>
                <w:szCs w:val="24"/>
              </w:rPr>
              <w:t>WATR-522</w:t>
            </w:r>
          </w:p>
        </w:tc>
        <w:tc>
          <w:tcPr>
            <w:tcW w:w="5870" w:type="dxa"/>
          </w:tcPr>
          <w:p w:rsidRPr="00EE301E" w:rsidR="000E722A" w:rsidP="000E722A" w:rsidRDefault="000E722A" w14:paraId="6B16020A" w14:textId="04A67E89">
            <w:pPr>
              <w:pStyle w:val="TableParagraph"/>
              <w:spacing w:before="0"/>
              <w:ind w:left="1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szCs w:val="24"/>
              </w:rPr>
              <w:t>Water Treatment Plant Operations III, IV &amp; V or</w:t>
            </w:r>
          </w:p>
          <w:p w:rsidRPr="00EE301E" w:rsidR="000E722A" w:rsidP="000E722A" w:rsidRDefault="000E722A" w14:paraId="465921EF" w14:textId="77777777">
            <w:pPr>
              <w:pStyle w:val="TableParagraph"/>
              <w:spacing w:before="0"/>
              <w:ind w:left="1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shd w:val="clear" w:color="auto" w:fill="FFFFFF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szCs w:val="24"/>
                <w:shd w:val="clear" w:color="auto" w:fill="FFFFFF"/>
              </w:rPr>
              <w:t>Water Distribution III, IV &amp; V or</w:t>
            </w:r>
          </w:p>
          <w:p w:rsidRPr="00EE301E" w:rsidR="000E722A" w:rsidP="000E722A" w:rsidRDefault="000E722A" w14:paraId="03571DB6" w14:textId="772B50C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szCs w:val="24"/>
                <w:shd w:val="clear" w:color="auto" w:fill="F8F8F8"/>
              </w:rPr>
              <w:t xml:space="preserve">Wastewater Plant Operations III, IV &amp; V </w:t>
            </w:r>
          </w:p>
        </w:tc>
        <w:tc>
          <w:tcPr>
            <w:tcW w:w="1313" w:type="dxa"/>
          </w:tcPr>
          <w:p w:rsidRPr="00EE301E" w:rsidR="000E722A" w:rsidP="000E722A" w:rsidRDefault="000E722A" w14:paraId="401B7A34" w14:textId="02649C1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EE301E">
              <w:rPr>
                <w:rFonts w:ascii="Calibri" w:hAnsi="Calibri" w:cs="Calibri"/>
                <w:color w:val="231F20"/>
                <w:sz w:val="22"/>
                <w:szCs w:val="24"/>
              </w:rPr>
              <w:t>3</w:t>
            </w:r>
          </w:p>
        </w:tc>
      </w:tr>
      <w:tr w:rsidR="000E722A" w:rsidTr="00880616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0E722A" w:rsidP="000E722A" w:rsidRDefault="000E722A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EE301E" w:rsidR="000E722A" w:rsidP="000E722A" w:rsidRDefault="000E722A" w14:paraId="66A271EF" w14:textId="727648F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WATR-525</w:t>
            </w:r>
          </w:p>
        </w:tc>
        <w:tc>
          <w:tcPr>
            <w:tcW w:w="5870" w:type="dxa"/>
          </w:tcPr>
          <w:p w:rsidRPr="00EE301E" w:rsidR="000E722A" w:rsidP="000E722A" w:rsidRDefault="000E722A" w14:paraId="00F9BB57" w14:textId="6F02E5F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Test Procedures for Water and Wastewater </w:t>
            </w:r>
          </w:p>
        </w:tc>
        <w:tc>
          <w:tcPr>
            <w:tcW w:w="1313" w:type="dxa"/>
          </w:tcPr>
          <w:p w:rsidRPr="00EE301E" w:rsidR="000E722A" w:rsidP="000E722A" w:rsidRDefault="000E722A" w14:paraId="0794A019" w14:textId="389F6EA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E722A" w:rsidTr="00880616" w14:paraId="17C3D2EC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0E722A" w:rsidR="000E722A" w:rsidP="000E722A" w:rsidRDefault="000E722A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231F20"/>
                <w:sz w:val="22"/>
              </w:rPr>
            </w:pPr>
            <w:r w:rsidRPr="000E722A">
              <w:rPr>
                <w:rFonts w:ascii="Webdings" w:hAnsi="Webdings" w:eastAsia="Webdings" w:cs="Webdings"/>
                <w:b w:val="0"/>
                <w:bCs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EE301E" w:rsidR="000E722A" w:rsidP="000E722A" w:rsidRDefault="000E722A" w14:paraId="65DB1BD4" w14:textId="5204B0B8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WATR-740</w:t>
            </w:r>
          </w:p>
        </w:tc>
        <w:tc>
          <w:tcPr>
            <w:tcW w:w="5870" w:type="dxa"/>
          </w:tcPr>
          <w:p w:rsidRPr="00EE301E" w:rsidR="000E722A" w:rsidP="000E722A" w:rsidRDefault="000E722A" w14:paraId="21C771E7" w14:textId="66AD043F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Wells, Pumps and Motors </w:t>
            </w:r>
          </w:p>
        </w:tc>
        <w:tc>
          <w:tcPr>
            <w:tcW w:w="1313" w:type="dxa"/>
          </w:tcPr>
          <w:p w:rsidRPr="00EE301E" w:rsidR="000E722A" w:rsidP="000E722A" w:rsidRDefault="000E722A" w14:paraId="7B69753E" w14:textId="67A0409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301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="00FE5239" w:rsidP="00605018" w:rsidRDefault="00FE5239" w14:paraId="5F0DF9BC" w14:textId="12D469DC">
      <w:pPr>
        <w:pStyle w:val="Heading10"/>
        <w:sectPr w:rsidR="00FE5239" w:rsidSect="00FE5239">
          <w:headerReference w:type="first" r:id="rId21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:rsidR="0067051E" w:rsidP="00605018" w:rsidRDefault="00605018" w14:paraId="1B2AB367" w14:textId="79EDDD6F">
      <w:pPr>
        <w:pStyle w:val="Heading10"/>
      </w:pPr>
      <w:r w:rsidR="0067051E">
        <w:rPr/>
        <w:t>Career Options</w:t>
      </w:r>
    </w:p>
    <w:p w:rsidRPr="00FB67BA" w:rsidR="00FB67BA" w:rsidP="29212911" w:rsidRDefault="00FB67BA" w14:paraId="54304B2F" w14:textId="636AEBDB">
      <w:pPr>
        <w:spacing w:after="0" w:line="240" w:lineRule="auto"/>
        <w:ind w:left="360"/>
        <w:rPr>
          <w:rFonts w:cs="Calibri" w:cstheme="minorAscii"/>
          <w:sz w:val="20"/>
          <w:szCs w:val="20"/>
        </w:rPr>
      </w:pPr>
      <w:r w:rsidRPr="29212911" w:rsidR="00FB67BA">
        <w:rPr>
          <w:rFonts w:cs="Calibri" w:cstheme="minorAscii"/>
          <w:sz w:val="20"/>
          <w:szCs w:val="20"/>
        </w:rPr>
        <w:t>Water &amp; Wastewater Treatment Plant &amp; Sys Oper(SM, C, A)</w:t>
      </w:r>
    </w:p>
    <w:p w:rsidRPr="00FB67BA" w:rsidR="00FB67BA" w:rsidP="00FB67BA" w:rsidRDefault="00FB67BA" w14:paraId="5BC13B84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67BA">
        <w:rPr>
          <w:rFonts w:cstheme="minorHAnsi"/>
          <w:sz w:val="20"/>
          <w:szCs w:val="20"/>
        </w:rPr>
        <w:t>Environmental Science &amp; Protection Technician (A, B)</w:t>
      </w:r>
    </w:p>
    <w:p w:rsidR="00FB67BA" w:rsidP="00FB67BA" w:rsidRDefault="00FB67BA" w14:paraId="25C66F0B" w14:textId="777777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FB67BA">
        <w:rPr>
          <w:rFonts w:cstheme="minorHAnsi"/>
          <w:sz w:val="20"/>
          <w:szCs w:val="20"/>
        </w:rPr>
        <w:t>Water Resource Specialist (B M, D)</w:t>
      </w:r>
    </w:p>
    <w:p w:rsidR="00605018" w:rsidP="00FB67BA" w:rsidRDefault="0067051E" w14:paraId="24DA84FC" w14:textId="0637CD2A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w:history="1" r:id="rId23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:rsidRPr="00C9219D" w:rsidR="00605018" w:rsidP="00605018" w:rsidRDefault="0067051E" w14:paraId="343F148A" w14:textId="77777777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Pr="00C9219D" w:rsidR="00521B03">
        <w:rPr>
          <w:sz w:val="18"/>
          <w:szCs w:val="18"/>
        </w:rPr>
        <w:t>Doctorate</w:t>
      </w:r>
    </w:p>
    <w:p w:rsidR="00605018" w:rsidP="00605018" w:rsidRDefault="007E2BD7" w14:paraId="31CF803D" w14:textId="03A6E22A">
      <w:pPr>
        <w:pStyle w:val="Heading10"/>
      </w:pPr>
      <w:r>
        <w:br w:type="column"/>
      </w:r>
      <w:r w:rsidR="00605018">
        <w:t>Financial Aid</w:t>
      </w:r>
    </w:p>
    <w:p w:rsidR="00FE5239" w:rsidP="00605018" w:rsidRDefault="00F76131" w14:paraId="551FA0A5" w14:textId="77777777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0E722A">
        <w:rPr>
          <w:rFonts w:cstheme="minorHAnsi"/>
          <w:color w:val="231F20"/>
          <w:w w:val="105"/>
          <w:sz w:val="20"/>
          <w:szCs w:val="20"/>
        </w:rPr>
        <w:t>.</w:t>
      </w:r>
    </w:p>
    <w:p w:rsidR="008E261F" w:rsidP="008E261F" w:rsidRDefault="008E261F" w14:paraId="19A65C32" w14:textId="77777777">
      <w:pPr>
        <w:pStyle w:val="Heading10"/>
        <w:rPr>
          <w:w w:val="105"/>
        </w:rPr>
      </w:pPr>
      <w:r>
        <w:rPr>
          <w:w w:val="105"/>
        </w:rPr>
        <w:t>Apprenticeship Opportunity</w:t>
      </w:r>
    </w:p>
    <w:p w:rsidRPr="00442F57" w:rsidR="008E261F" w:rsidP="008E261F" w:rsidRDefault="008E261F" w14:paraId="1E2B9E17" w14:textId="77777777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Pr="00442F57" w:rsidR="008E261F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  <w:r w:rsidRPr="00091387">
        <w:rPr>
          <w:rFonts w:cstheme="minorHAnsi"/>
          <w:color w:val="231F20"/>
          <w:w w:val="105"/>
          <w:sz w:val="20"/>
          <w:szCs w:val="20"/>
        </w:rPr>
        <w:t>The MSJC Apprenticeship Program offers students opportunities to advance in a career while they continue their education. Students receive paid on-the-job training and tuition-free education that directly supports their development in their profession.</w:t>
      </w:r>
    </w:p>
    <w:p w:rsidRPr="00442F57" w:rsidR="008E261F" w:rsidP="00605018" w:rsidRDefault="008E261F" w14:paraId="4DFD6D98" w14:textId="776ABE9E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Pr="00442F57" w:rsidR="008E261F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</w:sectPr>
      </w:pPr>
    </w:p>
    <w:p w:rsidRPr="00486099" w:rsidR="00157999" w:rsidP="000E722A" w:rsidRDefault="00157999" w14:paraId="3E8E5ADC" w14:textId="1762D33C">
      <w:pPr>
        <w:spacing w:before="320" w:after="0" w:line="240" w:lineRule="auto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Pr="00486099" w:rsidR="00157999" w:rsidSect="00FE5239">
      <w:headerReference w:type="first" r:id="rId24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A4C20" w:rsidP="00DF2F19" w:rsidRDefault="006A4C20" w14:paraId="21E4C8E1" w14:textId="77777777">
      <w:pPr>
        <w:spacing w:after="0" w:line="240" w:lineRule="auto"/>
      </w:pPr>
      <w:r>
        <w:separator/>
      </w:r>
    </w:p>
  </w:endnote>
  <w:endnote w:type="continuationSeparator" w:id="0">
    <w:p w:rsidR="006A4C20" w:rsidP="00DF2F19" w:rsidRDefault="006A4C20" w14:paraId="1C59286E" w14:textId="77777777">
      <w:pPr>
        <w:spacing w:after="0" w:line="240" w:lineRule="auto"/>
      </w:pPr>
      <w:r>
        <w:continuationSeparator/>
      </w:r>
    </w:p>
  </w:endnote>
  <w:endnote w:type="continuationNotice" w:id="1">
    <w:p w:rsidR="006A4C20" w:rsidRDefault="006A4C20" w14:paraId="373709FB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E37CE" w:rsidRDefault="004E37CE" w14:paraId="7172CB50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A4C20" w:rsidP="00DF2F19" w:rsidRDefault="006A4C20" w14:paraId="322963DF" w14:textId="77777777">
      <w:pPr>
        <w:spacing w:after="0" w:line="240" w:lineRule="auto"/>
      </w:pPr>
      <w:r>
        <w:separator/>
      </w:r>
    </w:p>
  </w:footnote>
  <w:footnote w:type="continuationSeparator" w:id="0">
    <w:p w:rsidR="006A4C20" w:rsidP="00DF2F19" w:rsidRDefault="006A4C20" w14:paraId="26EC08E5" w14:textId="77777777">
      <w:pPr>
        <w:spacing w:after="0" w:line="240" w:lineRule="auto"/>
      </w:pPr>
      <w:r>
        <w:continuationSeparator/>
      </w:r>
    </w:p>
  </w:footnote>
  <w:footnote w:type="continuationNotice" w:id="1">
    <w:p w:rsidR="006A4C20" w:rsidRDefault="006A4C20" w14:paraId="4209CB64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E37CE" w:rsidRDefault="004E37CE" w14:paraId="1A06D615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E37CE" w:rsidRDefault="004E37CE" w14:paraId="6EBB201C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665F2D" w:rsidP="00832842" w:rsidRDefault="009E43A1" w14:paraId="294BAF7A" w14:textId="34D321B5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9611F" w:rsidR="000746BB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:rsidRPr="00A54187" w:rsidR="00DF2F19" w:rsidP="00A54187" w:rsidRDefault="00832842" w14:paraId="56A43A97" w14:textId="1895FBFE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24D5B056" w:rsidR="24D5B056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24D5B056" w:rsidR="24D5B056">
      <w:rPr>
        <w:rFonts w:ascii="Gill Sans MT" w:hAnsi="Gill Sans MT" w:cs="Times New Roman"/>
        <w:caps w:val="1"/>
        <w:sz w:val="40"/>
        <w:szCs w:val="40"/>
      </w:rPr>
      <w:t xml:space="preserve"> Map</w:t>
    </w:r>
    <w:r w:rsidRPr="24D5B056" w:rsidR="24D5B056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24D5B056" w:rsidR="24D5B056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kFAEW9XVU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0E722A"/>
    <w:rsid w:val="0011687F"/>
    <w:rsid w:val="001212D3"/>
    <w:rsid w:val="00144B9F"/>
    <w:rsid w:val="00157999"/>
    <w:rsid w:val="0017252B"/>
    <w:rsid w:val="00184AD7"/>
    <w:rsid w:val="0019475E"/>
    <w:rsid w:val="00197394"/>
    <w:rsid w:val="001A0A2B"/>
    <w:rsid w:val="001B29AE"/>
    <w:rsid w:val="002064A9"/>
    <w:rsid w:val="00222820"/>
    <w:rsid w:val="00222F6A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C5D2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44ED4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D01F2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4E37CE"/>
    <w:rsid w:val="00504D0F"/>
    <w:rsid w:val="005153D2"/>
    <w:rsid w:val="00521B03"/>
    <w:rsid w:val="00522317"/>
    <w:rsid w:val="0052257B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4954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4C20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4C55"/>
    <w:rsid w:val="008677EB"/>
    <w:rsid w:val="00880616"/>
    <w:rsid w:val="008874CC"/>
    <w:rsid w:val="008A4D7A"/>
    <w:rsid w:val="008B020F"/>
    <w:rsid w:val="008B54BF"/>
    <w:rsid w:val="008C62B6"/>
    <w:rsid w:val="008E1CE1"/>
    <w:rsid w:val="008E261F"/>
    <w:rsid w:val="008E3660"/>
    <w:rsid w:val="00902C4D"/>
    <w:rsid w:val="0092540F"/>
    <w:rsid w:val="00927FE5"/>
    <w:rsid w:val="00931673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20F1"/>
    <w:rsid w:val="009C3D69"/>
    <w:rsid w:val="009C5664"/>
    <w:rsid w:val="009C5953"/>
    <w:rsid w:val="009D0498"/>
    <w:rsid w:val="009D61FA"/>
    <w:rsid w:val="009E43A1"/>
    <w:rsid w:val="009F4BCD"/>
    <w:rsid w:val="00A0641E"/>
    <w:rsid w:val="00A07E27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0512C"/>
    <w:rsid w:val="00B21CE2"/>
    <w:rsid w:val="00B27B28"/>
    <w:rsid w:val="00B31614"/>
    <w:rsid w:val="00B353A2"/>
    <w:rsid w:val="00B527E5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7181B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0D34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34354"/>
    <w:rsid w:val="00E500EB"/>
    <w:rsid w:val="00E50936"/>
    <w:rsid w:val="00E53D36"/>
    <w:rsid w:val="00E55708"/>
    <w:rsid w:val="00E76095"/>
    <w:rsid w:val="00E80F66"/>
    <w:rsid w:val="00E97C9F"/>
    <w:rsid w:val="00EA2C6F"/>
    <w:rsid w:val="00EB64F1"/>
    <w:rsid w:val="00EE301E"/>
    <w:rsid w:val="00EE6E33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B67BA"/>
    <w:rsid w:val="00FC26ED"/>
    <w:rsid w:val="00FC3922"/>
    <w:rsid w:val="00FD7189"/>
    <w:rsid w:val="00FE5239"/>
    <w:rsid w:val="0EA6ABDC"/>
    <w:rsid w:val="1153C748"/>
    <w:rsid w:val="24D5B056"/>
    <w:rsid w:val="29212911"/>
    <w:rsid w:val="2E577EDD"/>
    <w:rsid w:val="53F3FE78"/>
    <w:rsid w:val="63867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605018"/>
    <w:rPr>
      <w:rFonts w:ascii="Calibri" w:hAnsi="Calibri" w:eastAsiaTheme="majorEastAsia" w:cstheme="majorHAnsi"/>
      <w:b/>
      <w:i/>
      <w:color w:val="A52422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theme" Target="theme/theme1.xml" Id="rId26" /><Relationship Type="http://schemas.openxmlformats.org/officeDocument/2006/relationships/customXml" Target="../customXml/item3.xml" Id="rId3" /><Relationship Type="http://schemas.openxmlformats.org/officeDocument/2006/relationships/header" Target="header4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fontTable" Target="fontTable.xml" Id="rId25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www.msjc.edu/hub/" TargetMode="External" Id="rId11" /><Relationship Type="http://schemas.openxmlformats.org/officeDocument/2006/relationships/header" Target="header5.xml" Id="rId24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hyperlink" Target="http://msjc.emsicc.com" TargetMode="External" Id="rId2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hyperlink" Target="https://catalog.msjc.edu/instructional-programs/" TargetMode="External" Id="R7e9fa9c927b8418e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WATR_Wastewater_AS</dc:title>
  <dc:subject/>
  <dc:creator>Rhonda Nishimoto</dc:creator>
  <keywords/>
  <dc:description/>
  <lastModifiedBy>Meghan Basgall</lastModifiedBy>
  <revision>10</revision>
  <dcterms:created xsi:type="dcterms:W3CDTF">2021-03-01T20:59:00.0000000Z</dcterms:created>
  <dcterms:modified xsi:type="dcterms:W3CDTF">2023-05-05T17:01:59.431231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